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pacchetto-avventura-supereroi"/>
    <w:p>
      <w:pPr>
        <w:pStyle w:val="Heading1"/>
      </w:pPr>
      <w:r>
        <w:t xml:space="preserve">Pacchetto Avventura Supereroi</w:t>
      </w:r>
    </w:p>
    <w:bookmarkStart w:id="20" w:name="informazioni-di-ambientazione"/>
    <w:p>
      <w:pPr>
        <w:pStyle w:val="Heading2"/>
      </w:pPr>
      <w:r>
        <w:t xml:space="preserve">Informazioni di Ambientazione</w:t>
      </w:r>
    </w:p>
    <w:p>
      <w:pPr>
        <w:numPr>
          <w:ilvl w:val="0"/>
          <w:numId w:val="1001"/>
        </w:numPr>
        <w:pStyle w:val="Compact"/>
      </w:pPr>
      <w:r>
        <w:t xml:space="preserve">L'ambientazione è un mondo moderno in cui esistono e operano individui con abilità straordinarie, noti come "supereroi".</w:t>
      </w:r>
    </w:p>
    <w:p>
      <w:pPr>
        <w:numPr>
          <w:ilvl w:val="0"/>
          <w:numId w:val="1001"/>
        </w:numPr>
        <w:pStyle w:val="Compact"/>
      </w:pPr>
      <w:r>
        <w:t xml:space="preserve">Il periodo di tempo è il giorno attuale.</w:t>
      </w:r>
    </w:p>
    <w:p>
      <w:pPr>
        <w:numPr>
          <w:ilvl w:val="0"/>
          <w:numId w:val="1001"/>
        </w:numPr>
        <w:pStyle w:val="Compact"/>
      </w:pPr>
      <w:r>
        <w:t xml:space="preserve">Le posizioni possono includere grandi città, nascondigli e basi segrete e potenzialmente altre dimensioni o regni.</w:t>
      </w:r>
    </w:p>
    <w:p>
      <w:pPr>
        <w:numPr>
          <w:ilvl w:val="0"/>
          <w:numId w:val="1001"/>
        </w:numPr>
        <w:pStyle w:val="Compact"/>
      </w:pPr>
      <w:r>
        <w:t xml:space="preserve">I dettagli culturali e storici possono includere la storia e lo sviluppo della comunità dei supereroi e l'impatto sociale della loro esistenza.</w:t>
      </w:r>
    </w:p>
    <w:p>
      <w:pPr>
        <w:numPr>
          <w:ilvl w:val="0"/>
          <w:numId w:val="1001"/>
        </w:numPr>
        <w:pStyle w:val="Compact"/>
      </w:pPr>
      <w:r>
        <w:t xml:space="preserve">I temi possono includere l'uso e l'abuso di potere, la responsabilità che deriva dall'essere un supereroe e le sfide per mantenere un'identità segreta.</w:t>
      </w:r>
    </w:p>
    <w:bookmarkEnd w:id="20"/>
    <w:bookmarkStart w:id="25" w:name="tratti-dei-personaggi"/>
    <w:p>
      <w:pPr>
        <w:pStyle w:val="Heading2"/>
      </w:pPr>
      <w:r>
        <w:t xml:space="preserve">Tratti dei Personaggi</w:t>
      </w:r>
    </w:p>
    <w:bookmarkStart w:id="21" w:name="concetti"/>
    <w:p>
      <w:pPr>
        <w:pStyle w:val="Heading3"/>
      </w:pPr>
      <w:r>
        <w:t xml:space="preserve">Concetti</w:t>
      </w:r>
    </w:p>
    <w:p>
      <w:pPr>
        <w:pStyle w:val="FirstParagraph"/>
      </w:pPr>
      <w:r>
        <w:t xml:space="preserve">| D66 | 1 | 2 | 3 | 4 | 5 | 6 |</w:t>
      </w:r>
      <w:r>
        <w:t xml:space="preserve"> </w:t>
      </w:r>
      <w:r>
        <w:t xml:space="preserve">| :---: | :----------------: | :--------: | : -------------------: | :--------------------: | :------------------: | :--------------------: |</w:t>
      </w:r>
      <w:r>
        <w:t xml:space="preserve"> </w:t>
      </w:r>
      <w:r>
        <w:t xml:space="preserve">| 1 | Crociato Maledetto | Protettore Celeste | Cambiante Elementale | Artista Marziale | Millevolti | Piegatore di gravità |</w:t>
      </w:r>
      <w:r>
        <w:t xml:space="preserve"> </w:t>
      </w:r>
      <w:r>
        <w:t xml:space="preserve">| 2 | Mentalista | Genio Tecnologico | Maestro Stratega | Cyber Samurai | Tessitore di sogni | Titano atomico |</w:t>
      </w:r>
      <w:r>
        <w:t xml:space="preserve"> </w:t>
      </w:r>
      <w:r>
        <w:t xml:space="preserve">| 3 | Cavaliere Plasmatico | Maestro dell'invisibilità | Guerriero Telecinetico | Assassino Ombra | Cacciatore Soprannaturale | Controllore Elementale |</w:t>
      </w:r>
      <w:r>
        <w:t xml:space="preserve"> </w:t>
      </w:r>
      <w:r>
        <w:t xml:space="preserve">| 4 | Eroe Alieno | Cronodominatore | Cavaliere Magico | Guerriero Solare | Salvatore Psichico | Maestro delle macchine |</w:t>
      </w:r>
      <w:r>
        <w:t xml:space="preserve"> </w:t>
      </w:r>
      <w:r>
        <w:t xml:space="preserve">| 5 | Eroe Dimensionale | Conduttore Quantico | Crociato Ibrido | Protettore della Centrale Elettrica | Dinamo Elastica | Assorbitore di energia |</w:t>
      </w:r>
      <w:r>
        <w:t xml:space="preserve"> </w:t>
      </w:r>
      <w:r>
        <w:t xml:space="preserve">| 6 | Illusionista | Tecnostregone | Maestro d'armi | Guardiano della gravità | Criomante | Distorsore della realtà |</w:t>
      </w:r>
    </w:p>
    <w:bookmarkEnd w:id="21"/>
    <w:bookmarkStart w:id="22" w:name="abilità"/>
    <w:p>
      <w:pPr>
        <w:pStyle w:val="Heading3"/>
      </w:pPr>
      <w:r>
        <w:t xml:space="preserve">Abilit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per for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letraspor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ta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isibil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per velocit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enerazi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astic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iezione energe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ipolazione delle dimension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ognizi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lecines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lo element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erazione del campo di for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lo ment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teri curativ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ilità psichich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nopat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unicazione ani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nso del peric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ilità di hac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etenza nelle ar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stro det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etenza nelle arti marzial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robaz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nsiero strateg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plomaz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ilità linguistich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per agilit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urtiv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munità a determinati tipi di attacch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rlo son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lo sono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ipolazione elettromagne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cinesi</w:t>
            </w:r>
          </w:p>
        </w:tc>
      </w:tr>
    </w:tbl>
    <w:bookmarkEnd w:id="22"/>
    <w:bookmarkStart w:id="23" w:name="debolezze"/>
    <w:p>
      <w:pPr>
        <w:pStyle w:val="Heading3"/>
      </w:pPr>
      <w:r>
        <w:t xml:space="preserve">Debolezz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bolezza Element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ra del fuo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zioni allergich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pi energetici che assorbono energ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austrofob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rogan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li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pendenza da attrezzature special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ulnerabilità psich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pende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ra dell'acqu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abilità emoti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cco let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azione a dire la ver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bbia divor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ra del bu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bolezza tecnolog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canza di controllo sui poter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ttore di guarigione con effetti collateral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vraccarico sensori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icurez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sa autost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ul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apacità di nuota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ulnerabilità alle basse temper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bia di alcuni animal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 scar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oppa fidu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ra delle altez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lari di smorzamento della poten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perattiv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per-empat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detta person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no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genu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perprotettività dei propri cari</w:t>
            </w:r>
          </w:p>
        </w:tc>
      </w:tr>
    </w:tbl>
    <w:bookmarkEnd w:id="23"/>
    <w:bookmarkStart w:id="24" w:name="attrezzature"/>
    <w:p>
      <w:pPr>
        <w:pStyle w:val="Heading3"/>
      </w:pPr>
      <w:r>
        <w:t xml:space="preserve">Attrezza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ntura multiu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mp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per vest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cchiali a raggi 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t p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mbe fumoge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ilet in kev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anti con lame retrattil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ra-ragnatele da pol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cchiali a infraross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udo energet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ivali antigravitazional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gregatore son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ver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iettore travestimento olograf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gelare il ragg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eratore di campo di forza portat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tello antiproietti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positivo di occulta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anti elettro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sini ammortizzant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anti che migliorano la super for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positivo di viaggio nel 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plificatore psich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zioni cur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istola a portale dimension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positivo di assorbimento di energ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co per la lettura della m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positivo di manipolazione della gravit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cchiali per la visione termic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ccanismo di autodistruzi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matura nanotecnolog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positivo di teletrasporto portat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ivali repulso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eratore di campo di forza person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umenti di hacking</w:t>
            </w:r>
          </w:p>
        </w:tc>
      </w:tr>
    </w:tbl>
    <w:bookmarkEnd w:id="24"/>
    <w:bookmarkEnd w:id="25"/>
    <w:bookmarkStart w:id="26" w:name="regole-speciali"/>
    <w:p>
      <w:pPr>
        <w:pStyle w:val="Heading2"/>
      </w:pPr>
      <w:r>
        <w:t xml:space="preserve">Regole special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erpoteri</w:t>
      </w:r>
      <w:r>
        <w:t xml:space="preserve">: se il superpotere dell'eroe è coerente con il contesto della situazione in cui viene utilizzato, fornisce un vantaggio automatico 1 volta al giorno. La risposta è automaticamente "Sì, e..." senza la necessità di consultare l'oracol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nti eroe</w:t>
      </w:r>
      <w:r>
        <w:t xml:space="preserve">: il protagonista inizia l'avventura con 3 punti eroe. Può spenderne uno per tirare di nuovo un risultato sfavorevole, o per tirare con vantaggio indipendentemente dagli svantaggi nella scena. I punti vengono ripristinati dopo un lungo riposo (all'inizio della prossima avventura).</w:t>
      </w:r>
    </w:p>
    <w:bookmarkEnd w:id="26"/>
    <w:bookmarkStart w:id="33" w:name="fazioni"/>
    <w:p>
      <w:pPr>
        <w:pStyle w:val="Heading2"/>
      </w:pPr>
      <w:r>
        <w:t xml:space="preserve">Fazioni</w:t>
      </w:r>
    </w:p>
    <w:bookmarkStart w:id="27" w:name="la-coalizione-per-la-verità"/>
    <w:p>
      <w:pPr>
        <w:pStyle w:val="Heading3"/>
      </w:pPr>
      <w:r>
        <w:t xml:space="preserve">La coalizione per la verit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eroi leggendar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Leadership, Controllo dei superpoter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Pressione pubblic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cintura multiuso, comunicato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proteggere la Terra da tutte le minac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Sostenere la giustizia e la pa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Voluttuoso, Sterminatore</w:t>
      </w:r>
    </w:p>
    <w:bookmarkEnd w:id="27"/>
    <w:bookmarkStart w:id="28" w:name="i-vendicatori"/>
    <w:p>
      <w:pPr>
        <w:pStyle w:val="Heading3"/>
      </w:pPr>
      <w:r>
        <w:t xml:space="preserve">I Vendicator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Gli eroi più potenti della Terr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lavoro di squadra, addestramento al combattiment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lotte intest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scudo, cintura multius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difendere la Terra da tutte le minac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proteggere vite innocent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Timber, Capitan Tenebre</w:t>
      </w:r>
    </w:p>
    <w:bookmarkEnd w:id="28"/>
    <w:bookmarkStart w:id="29" w:name="i-meravigliosi"/>
    <w:p>
      <w:pPr>
        <w:pStyle w:val="Heading3"/>
      </w:pPr>
      <w:r>
        <w:t xml:space="preserve">I Meraviglios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Mutanti in lotta per l'uguaglianz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Controllo della superpotenza, addestramento al combattiment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Discriminazion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Uniforme dei Meravigliosi, Cerebr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creare un mondo in cui mutanti e umani possano vivere insieme in pa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lottare per i diritti dei mutant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Micros, Meltdown</w:t>
      </w:r>
    </w:p>
    <w:bookmarkEnd w:id="29"/>
    <w:bookmarkStart w:id="30" w:name="campioni-in-erba"/>
    <w:p>
      <w:pPr>
        <w:pStyle w:val="Heading3"/>
      </w:pPr>
      <w:r>
        <w:t xml:space="preserve">Campioni in Erb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Giovani eroi in allenament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Leadership, Controllo dei superpoter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Mancanza di esperienz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Cintura multiuso, Comunicato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proteggere la Terra da tutte le minac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diventare la prossima generazione di ero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Blackstriker, L'Annientatore</w:t>
      </w:r>
    </w:p>
    <w:bookmarkEnd w:id="30"/>
    <w:bookmarkStart w:id="31" w:name="gli-annientatori"/>
    <w:p>
      <w:pPr>
        <w:pStyle w:val="Heading3"/>
      </w:pPr>
      <w:r>
        <w:t xml:space="preserve">Gli Annientator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criminali unit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Leadership, Controllo dei superpoter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combattimenti intern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cintura multiuso, comunicato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conquistare il mond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Potenza e controll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mesis:</w:t>
      </w:r>
      <w:r>
        <w:t xml:space="preserve"> </w:t>
      </w:r>
      <w:r>
        <w:t xml:space="preserve">La coalizione per la verità, Campioni in Erba</w:t>
      </w:r>
    </w:p>
    <w:bookmarkEnd w:id="31"/>
    <w:bookmarkStart w:id="32" w:name="supercriminali-uniti"/>
    <w:p>
      <w:pPr>
        <w:pStyle w:val="Heading3"/>
      </w:pPr>
      <w:r>
        <w:t xml:space="preserve">Supercriminali Unit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menti criminal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Leadership, Controllo dei superpoter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Identità segre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cintura multiuso, comunicator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conquistare il mond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Potenza e controll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I Vendicatori, I Meravigliosi</w:t>
      </w:r>
    </w:p>
    <w:bookmarkEnd w:id="32"/>
    <w:bookmarkEnd w:id="33"/>
    <w:bookmarkStart w:id="40" w:name="png"/>
    <w:p>
      <w:pPr>
        <w:pStyle w:val="Heading2"/>
      </w:pPr>
      <w:r>
        <w:t xml:space="preserve">PNG</w:t>
      </w:r>
    </w:p>
    <w:bookmarkStart w:id="34" w:name="capitano-nova"/>
    <w:p>
      <w:pPr>
        <w:pStyle w:val="Heading3"/>
      </w:pPr>
      <w:r>
        <w:t xml:space="preserve">Capitano Nov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eroe cosmic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Controllo dei superpoteri, Leadershi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Solitudin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Casco Nova, Starblast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proteggere la galassia dalle minac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servire e proteggere tutta la vi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Starblight, Il Conquistatore</w:t>
      </w:r>
    </w:p>
    <w:bookmarkEnd w:id="34"/>
    <w:bookmarkStart w:id="35" w:name="il-crociato-cremisi"/>
    <w:p>
      <w:pPr>
        <w:pStyle w:val="Heading3"/>
      </w:pPr>
      <w:r>
        <w:t xml:space="preserve">Il Crociato Cremi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Ricco superero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etenze:</w:t>
      </w:r>
      <w:r>
        <w:t xml:space="preserve"> </w:t>
      </w:r>
      <w:r>
        <w:t xml:space="preserve">Gestione patrimoniale, Leadershi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Arroganz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abito da crociato cremisi, cintura multius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combattere il crimine e proteggere gli innocent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usare la sua ricchezza e le sue risorse per fare la differenz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Il Barone, Blackout</w:t>
      </w:r>
    </w:p>
    <w:bookmarkEnd w:id="35"/>
    <w:bookmarkStart w:id="36" w:name="lombra"/>
    <w:p>
      <w:pPr>
        <w:pStyle w:val="Heading3"/>
      </w:pPr>
      <w:r>
        <w:t xml:space="preserve">L'Ombr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eroe furtiv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furtività, addestramento al combattiment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Identità Segret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Tuta Ombra, Pellet fumogen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consegnare i criminali alla giustizi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usare le sue capacità per fare la differenz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Lo Spettro, il Fantasma</w:t>
      </w:r>
    </w:p>
    <w:bookmarkEnd w:id="36"/>
    <w:bookmarkStart w:id="37" w:name="il-cervellone"/>
    <w:p>
      <w:pPr>
        <w:pStyle w:val="Heading3"/>
      </w:pPr>
      <w:r>
        <w:t xml:space="preserve">Il Cervellon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eroe genia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Intelligenza, Tecnologi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Distacco emotiv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cintura multiuso, casco del Cervellon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usare la sua intelligenza per il miglioramento dell'umanità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usare la sua intelligenza per risolvere problem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Lo scienziato pazzo, il pensatore</w:t>
      </w:r>
    </w:p>
    <w:bookmarkEnd w:id="37"/>
    <w:bookmarkStart w:id="38" w:name="la-tempesta"/>
    <w:p>
      <w:pPr>
        <w:pStyle w:val="Heading3"/>
      </w:pPr>
      <w:r>
        <w:t xml:space="preserve">La Tempest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eroe basato sulle condizioni meteorologich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controllo meteorologico, addestramento al combattimento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Temperamento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tuta, Tempestos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proteggere la Terra dai disastri natural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usare le sue capacità per fare la differenz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Il Re della Tempesta, Il Tempestoso</w:t>
      </w:r>
    </w:p>
    <w:bookmarkEnd w:id="38"/>
    <w:bookmarkStart w:id="39" w:name="la-fenice"/>
    <w:p>
      <w:pPr>
        <w:pStyle w:val="Heading3"/>
      </w:pPr>
      <w:r>
        <w:t xml:space="preserve">La Feni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eroe basato sul fuoc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controllo del fuoco, addestramento al combattiment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Arroganz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tuta fenice, uccello di fuoc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proteggere la Terra dalle minac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usare le sue capacità per fare la differenz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L'Inferno, La Fiammata</w:t>
      </w:r>
    </w:p>
    <w:bookmarkEnd w:id="39"/>
    <w:bookmarkEnd w:id="40"/>
    <w:bookmarkStart w:id="47" w:name="nemici"/>
    <w:p>
      <w:pPr>
        <w:pStyle w:val="Heading2"/>
      </w:pPr>
      <w:r>
        <w:t xml:space="preserve">Nemici</w:t>
      </w:r>
    </w:p>
    <w:bookmarkStart w:id="41" w:name="il-disintegratore"/>
    <w:p>
      <w:pPr>
        <w:pStyle w:val="Heading3"/>
      </w:pPr>
      <w:r>
        <w:t xml:space="preserve">Il Disintegrator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Criminale superpoten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Controllo della superpotenza, Addestramento al combattiment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Arroganz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granaggio:</w:t>
      </w:r>
      <w:r>
        <w:t xml:space="preserve"> </w:t>
      </w:r>
      <w:r>
        <w:t xml:space="preserve">Energia Blaster, Generatore di campo di forz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diventare il criminale più potente del mond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Potere e ricchezz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La coalizione della verità</w:t>
      </w:r>
    </w:p>
    <w:bookmarkEnd w:id="41"/>
    <w:bookmarkStart w:id="42" w:name="il-dominamente"/>
    <w:p>
      <w:pPr>
        <w:pStyle w:val="Heading3"/>
      </w:pPr>
      <w:r>
        <w:t xml:space="preserve">Il Dominamen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 criminale psichico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Telepatia, Lancio di illusion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Instabilità mental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amplificatore psichico, generatore di illusion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controllare le menti del mondo intero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Potenza e controllo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I Vendicatori</w:t>
      </w:r>
    </w:p>
    <w:bookmarkEnd w:id="42"/>
    <w:bookmarkStart w:id="43" w:name="il-tempestoso"/>
    <w:p>
      <w:pPr>
        <w:pStyle w:val="Heading3"/>
      </w:pPr>
      <w:r>
        <w:t xml:space="preserve">Il Tempestos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criminale che controlla il clim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controllo meteorologico, addestramento al combattiment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Dipendenza dalla tecnologi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ngranaggio:</w:t>
      </w:r>
      <w:r>
        <w:t xml:space="preserve"> </w:t>
      </w:r>
      <w:r>
        <w:t xml:space="preserve">dispositivo di controllo meteorologico, Energy Blast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diventare il dominatore del clima mondial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Potenza e controll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La Tempesta</w:t>
      </w:r>
    </w:p>
    <w:bookmarkEnd w:id="43"/>
    <w:bookmarkStart w:id="44" w:name="il-meccanico"/>
    <w:p>
      <w:pPr>
        <w:pStyle w:val="Heading3"/>
      </w:pPr>
      <w:r>
        <w:t xml:space="preserve">Il meccanic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Supercriminale tecnologicamente avanzat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robotica, cibernetic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Affidamento eccessivo alla tecnologi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Eso-Tuta, Energy Blaste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diventare l'essere più potente del mond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Potenza e controll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Campioni in Erba</w:t>
      </w:r>
    </w:p>
    <w:bookmarkEnd w:id="44"/>
    <w:bookmarkStart w:id="45" w:name="il-divoratore"/>
    <w:p>
      <w:pPr>
        <w:pStyle w:val="Heading3"/>
      </w:pPr>
      <w:r>
        <w:t xml:space="preserve">Il divorator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Alieno superpotent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Controllo della superpotenza, addestramento al combattiment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Fame di energi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granaggio:</w:t>
      </w:r>
      <w:r>
        <w:t xml:space="preserve"> </w:t>
      </w:r>
      <w:r>
        <w:t xml:space="preserve">dispositivo di assorbimento di energia, generatore di campo di forz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consumare tutta l'energia del mond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Sopravvivenz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Gli Annientatori</w:t>
      </w:r>
    </w:p>
    <w:bookmarkEnd w:id="45"/>
    <w:bookmarkStart w:id="46" w:name="linfettore"/>
    <w:p>
      <w:pPr>
        <w:pStyle w:val="Heading3"/>
      </w:pPr>
      <w:r>
        <w:t xml:space="preserve">L'infettor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cetto:</w:t>
      </w:r>
      <w:r>
        <w:t xml:space="preserve"> </w:t>
      </w:r>
      <w:r>
        <w:t xml:space="preserve">Parassita superpotent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bilità:</w:t>
      </w:r>
      <w:r>
        <w:t xml:space="preserve"> </w:t>
      </w:r>
      <w:r>
        <w:t xml:space="preserve">Superpotere Controllo, Infezion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ebolezza:</w:t>
      </w:r>
      <w:r>
        <w:t xml:space="preserve"> </w:t>
      </w:r>
      <w:r>
        <w:t xml:space="preserve">Dipendenza dagli ospit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ttrezzatura:</w:t>
      </w:r>
      <w:r>
        <w:t xml:space="preserve"> </w:t>
      </w:r>
      <w:r>
        <w:t xml:space="preserve">Ghiandole Infettive, Camuffament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biettivo:</w:t>
      </w:r>
      <w:r>
        <w:t xml:space="preserve"> </w:t>
      </w:r>
      <w:r>
        <w:t xml:space="preserve">infettare e controllare tutta la vita sulla Terr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tivo:</w:t>
      </w:r>
      <w:r>
        <w:t xml:space="preserve"> </w:t>
      </w:r>
      <w:r>
        <w:t xml:space="preserve">Sopravvivenz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Nemesi:</w:t>
      </w:r>
      <w:r>
        <w:t xml:space="preserve"> </w:t>
      </w:r>
      <w:r>
        <w:t xml:space="preserve">Supercriminali Uniti</w:t>
      </w:r>
    </w:p>
    <w:bookmarkEnd w:id="46"/>
    <w:bookmarkEnd w:id="47"/>
    <w:bookmarkStart w:id="50" w:name="luoghi"/>
    <w:p>
      <w:pPr>
        <w:pStyle w:val="Heading2"/>
      </w:pPr>
      <w:r>
        <w:t xml:space="preserve">Luoghi</w:t>
      </w:r>
    </w:p>
    <w:bookmarkStart w:id="48" w:name="metropia"/>
    <w:p>
      <w:pPr>
        <w:pStyle w:val="Heading3"/>
      </w:pPr>
      <w:r>
        <w:t xml:space="preserve">Metropia</w:t>
      </w:r>
    </w:p>
    <w:p>
      <w:pPr>
        <w:numPr>
          <w:ilvl w:val="0"/>
          <w:numId w:val="1021"/>
        </w:numPr>
        <w:pStyle w:val="Compact"/>
      </w:pPr>
      <w:r>
        <w:t xml:space="preserve">Una vivace metropoli che funge da centro principale di attività nell'ambientazione del gioco.</w:t>
      </w:r>
    </w:p>
    <w:p>
      <w:pPr>
        <w:numPr>
          <w:ilvl w:val="0"/>
          <w:numId w:val="1021"/>
        </w:numPr>
        <w:pStyle w:val="Compact"/>
      </w:pPr>
      <w:r>
        <w:t xml:space="preserve">Ospita una popolazione diversificata di umani e mutanti, oltre a una varietà di aziende e organizzazioni.</w:t>
      </w:r>
    </w:p>
    <w:bookmarkEnd w:id="48"/>
    <w:bookmarkStart w:id="49" w:name="jiston-city"/>
    <w:p>
      <w:pPr>
        <w:pStyle w:val="Heading3"/>
      </w:pPr>
      <w:r>
        <w:t xml:space="preserve">Jiston City</w:t>
      </w:r>
    </w:p>
    <w:p>
      <w:pPr>
        <w:numPr>
          <w:ilvl w:val="0"/>
          <w:numId w:val="1022"/>
        </w:numPr>
        <w:pStyle w:val="Compact"/>
      </w:pPr>
      <w:r>
        <w:t xml:space="preserve">Una città sporca e dominata dal crimine, nota per il suo governo corrotto e il potente mondo criminale.</w:t>
      </w:r>
    </w:p>
    <w:p>
      <w:pPr>
        <w:numPr>
          <w:ilvl w:val="0"/>
          <w:numId w:val="1022"/>
        </w:numPr>
        <w:pStyle w:val="Compact"/>
      </w:pPr>
      <w:r>
        <w:t xml:space="preserve">Ospita numerosi famigerati supercriminali.</w:t>
      </w:r>
    </w:p>
    <w:bookmarkEnd w:id="49"/>
    <w:bookmarkEnd w:id="50"/>
    <w:bookmarkStart w:id="54" w:name="central-city"/>
    <w:p>
      <w:pPr>
        <w:pStyle w:val="Heading2"/>
      </w:pPr>
      <w:r>
        <w:t xml:space="preserve">Central City</w:t>
      </w:r>
    </w:p>
    <w:p>
      <w:pPr>
        <w:numPr>
          <w:ilvl w:val="0"/>
          <w:numId w:val="1023"/>
        </w:numPr>
        <w:pStyle w:val="Compact"/>
      </w:pPr>
      <w:r>
        <w:t xml:space="preserve">La città più famosa del mondo, nota per il suo skyline iconico e la diversità culturale.</w:t>
      </w:r>
    </w:p>
    <w:p>
      <w:pPr>
        <w:numPr>
          <w:ilvl w:val="0"/>
          <w:numId w:val="1023"/>
        </w:numPr>
        <w:pStyle w:val="Compact"/>
      </w:pPr>
      <w:r>
        <w:t xml:space="preserve">È un importante centro commerciale e industriale, nonché un focolaio di attività di supereroi.</w:t>
      </w:r>
    </w:p>
    <w:bookmarkStart w:id="51" w:name="the-harmony-post"/>
    <w:p>
      <w:pPr>
        <w:pStyle w:val="Heading3"/>
      </w:pPr>
      <w:r>
        <w:t xml:space="preserve">The Harmony Post</w:t>
      </w:r>
    </w:p>
    <w:p>
      <w:pPr>
        <w:numPr>
          <w:ilvl w:val="0"/>
          <w:numId w:val="1024"/>
        </w:numPr>
        <w:pStyle w:val="Compact"/>
      </w:pPr>
      <w:r>
        <w:t xml:space="preserve">Un importante conglomerato di giornali e media, noto per la sua copertura approfondita del mondo dei supereroi e dei supercriminali.</w:t>
      </w:r>
    </w:p>
    <w:p>
      <w:pPr>
        <w:numPr>
          <w:ilvl w:val="0"/>
          <w:numId w:val="1024"/>
        </w:numPr>
        <w:pStyle w:val="Compact"/>
      </w:pPr>
      <w:r>
        <w:t xml:space="preserve">Funge da hub di informazioni e intelligence per gli eroi dell'ambientazione del gioco.</w:t>
      </w:r>
    </w:p>
    <w:bookmarkEnd w:id="51"/>
    <w:bookmarkStart w:id="52" w:name="vortex-island"/>
    <w:p>
      <w:pPr>
        <w:pStyle w:val="Heading3"/>
      </w:pPr>
      <w:r>
        <w:t xml:space="preserve">Vortex Island</w:t>
      </w:r>
    </w:p>
    <w:p>
      <w:pPr>
        <w:numPr>
          <w:ilvl w:val="0"/>
          <w:numId w:val="1025"/>
        </w:numPr>
        <w:pStyle w:val="Compact"/>
      </w:pPr>
      <w:r>
        <w:t xml:space="preserve">Il quartier generale della Truth Coalition, è una struttura all'avanguardia che funge da base operativa per i più grandi eroi del mondo.</w:t>
      </w:r>
    </w:p>
    <w:p>
      <w:pPr>
        <w:numPr>
          <w:ilvl w:val="0"/>
          <w:numId w:val="1025"/>
        </w:numPr>
        <w:pStyle w:val="Compact"/>
      </w:pPr>
      <w:r>
        <w:t xml:space="preserve">È dotato di tecnologia e risorse avanzate per aiutare nella lotta contro il crimine e il male.</w:t>
      </w:r>
    </w:p>
    <w:bookmarkEnd w:id="52"/>
    <w:bookmarkStart w:id="53" w:name="castello-cremisi"/>
    <w:p>
      <w:pPr>
        <w:pStyle w:val="Heading3"/>
      </w:pPr>
      <w:r>
        <w:t xml:space="preserve">Castello Cremisi</w:t>
      </w:r>
    </w:p>
    <w:p>
      <w:pPr>
        <w:numPr>
          <w:ilvl w:val="0"/>
          <w:numId w:val="1026"/>
        </w:numPr>
        <w:pStyle w:val="Compact"/>
      </w:pPr>
      <w:r>
        <w:t xml:space="preserve">Una scuola per giovani mutanti, fondata dall'Agente Gru Rossa.</w:t>
      </w:r>
    </w:p>
    <w:p>
      <w:pPr>
        <w:numPr>
          <w:ilvl w:val="0"/>
          <w:numId w:val="1026"/>
        </w:numPr>
        <w:pStyle w:val="Compact"/>
      </w:pPr>
      <w:r>
        <w:t xml:space="preserve">Funge da santuario e campo di addestramento per la prossima generazione di mutanti, ed è anche sede dei Marvelous, una squadra di eroi mutanti.</w:t>
      </w:r>
    </w:p>
    <w:bookmarkEnd w:id="53"/>
    <w:bookmarkEnd w:id="54"/>
    <w:bookmarkStart w:id="55" w:name="semi-di-avventura"/>
    <w:p>
      <w:pPr>
        <w:pStyle w:val="Heading2"/>
      </w:pPr>
      <w:r>
        <w:t xml:space="preserve">Semi di avventur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ven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alizione per la verità riceve un segnale di soccorso da un pianeta lontano, dove un'invasione aliena minaccia di spazzare via tutta la vita. Il protagonista deve recarsi sul pianeta e fermare l'invasi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potente artefatto, che si dice conceda un immenso potere a chi lo impugna, è stato scoperto in un antico tempio. I Vendicatori devono recuperare il manufatto prima che cada nelle mani di un pericoloso supercrimina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Meravigliosi ricevono una chiamata di soccorso da una comunità mutante attaccata da un gruppo di estremisti anti-mutanti. Il protagonista deve difendere la comunità e assicurare alla giustizia gli estremist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gruppo di giovani protagonisti in addestramento, i Blooming Champions, si imbatte in un complotto per rilasciare una nuova pericolosa arma per le strade di Metropia. Devono fermare il rilascio dell'arma e catturare i cattivi dietro di es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 Annientatori lanciano un massiccio attacco alla città, con l'obiettivo di conquistarla. Il protagonista deve fermare l'attacco e consegnare i cattivi alla giustiz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Supercriminali Uniti hanno rapito un eminente scienziato, la cui ricerca potrebbe dare loro un vantaggio nella loro ricerca per il dominio del mondo. Il protagonista deve salvare lo scienziato e contrastare i piani dei cattiv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ston City è attaccata da un mostro gigante e il protagonista deve fermarlo prima che distrugga la città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 protagonista viene chiesto di indagare su una misteriosa fonte di energia che è stata rilevata su un pianeta inesplora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nuovo individuo superpotente è apparso in città e sta causando distruzione. Il protagonista deve fermarli prima che causino altri dann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protagonista deve fermare un potente supercriminale che ha minacciato di distruggere la città se le sue richieste non vengono soddisfat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 protagonista viene chiesto di indagare su una serie di strane sparizioni avvenute in città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protagonista deve fermare un gruppo di supercriminali che si sono uniti per portare a termine una massiccia rapi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protagonista deve fermare un agente canaglia di un'organizzazione governativa segreta che ha rubato informazioni riserv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protagonista deve fermare una potente invasione aliena che minaccia di distruggere la città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protagonista deve fermare un supercriminale che ha preso ostaggi per fare richies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protagonista deve fermare un gruppo di supercriminali che si sono infiltrati in una grande società per rubare tecnologia prezio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nuovo supercattivo che si fa chiamare "L'Annichilatore" è emerso a Metropia, causando distruzione e caos in tutta la città. Il protagonista deve fermarlo prima che possa causare altri dann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gruppo di potenti mutanti è stato rapito da un'organizzazione segreta con motivi sconosciuti. Il protagonista deve rintracciare i rapitori e salvare i mutanti prima che sia troppo tard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genio del male Dr. X ha creato una nuova arma che potrebbe distruggere il mondo e il protagonista deve correre contro il tempo per fermarlo prima che possa usarl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gruppo di potenti supercriminali ha unito le forze per conquistare Jiston City e il protagonista deve unirsi per fermarl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'organizzazione criminale nota come Secret Society sta pianificando un'importante rapina e il protagonista deve fermarli prima che possano portare a termine i loro pian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dipartimento di polizia di Jiston City è sopraffatto dal numero di criminali superpotenti e il protagonista deve intervenire per dare una ma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 nuova pericolosa droga nota come "Super Juice" ha colpito le strade di Metropia, garantendo agli utenti superpoteri temporanei a scapito della loro salute e sanità mentale. Il protagonista deve interrompere la distribuzione del farmaco e scoprire chi c'è dietro la sua creazi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ittà è sotto l'attacco di un mostro gigante e il protagonista deve usare i propri poteri per fermarlo prima che possa causare ulteriore distruzi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 figura potente e misteriosa conosciuta solo come "L'Ombra" ha causato problemi a Central City, e il protagonista deve scoprire la sua vera identità e fermarl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gruppo di supercriminali ha fatto irruzione nell'Isola Vortice e ha rubato informazioni importanti, e il protagonista deve rintracciarli e recuperare i dati rubat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giovane mutante è stato rapito da un gruppo di estremisti anti-mutanti e il protagonista deve salvarlo prima che sia troppo tard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Castello Cremisi è sotto attacco da parte di un gruppo di mercenari superpotenti e il protagonista deve difendere la scuola e i suoi student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ittà è in pericolo a causa di un enorme disastro naturale e il protagonista deve lavorare insieme per salvare quante più vite possibil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gruppo di supercriminali ha preso ostaggi in un edificio del centro e il protagonista deve infiltrarsi nell'edificio e salvare gli ostagg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gruppo di criminali superpotenti, guidati da una figura misteriosa nota come "The Conductor", ha causato il caos a Metropia. Il protagonista deve scoprire la vera identità del direttore d'orchestra e fermare i loro nefasti piani prima che sia troppo tard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Vindicators hanno ricevuto una richiesta di soccorso da Jiston City, dove un nuovo potente cattivo noto come "The Tempest" ha preso il controllo del governo della città e sta usando i propri poteri per terrorizzare i cittadini. Il protagonista deve infiltrarsi nella città e abbattere la Tempesta prima che possano consolidare la loro presa sulla città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entral City è stato scoperto un potente artefatto, che si dice conferisca immenso potere a chiunque lo possieda. Tuttavia, diverse fazioni hanno puntato a ottenerlo e il protagonista deve navigare attraverso la rete di bugie e inganni per reclamare il manufatto prima che cada nelle mani sbagl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'Harmony Post ha scoperto le prove di una sinistra cospirazione che coinvolge molti dei più importanti leader aziendali di Metropia. Il protagonista deve indagare e raccogliere prove per esporre la verità e consegnare i cospiratori alla giustiz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Vortex Island viene attaccata da una potente razza aliena, determinata a recuperare un prezioso pezzo di tecnologia immagazzinato all'interno. Il protagonista deve difendere l'isola e impedire a tutti i costi che gli alieni mettano le mani sulla tecnolog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 Castello Cremisi è infiltrato da un gruppo di attivisti anti-mutanti, determinati a liberare il mondo dai mutanti. Il protagonista deve lavorare insieme per proteggere gli studenti e il personale della scuola e porre fine ai piani degli attivisti.</w:t>
            </w:r>
          </w:p>
        </w:tc>
      </w:tr>
    </w:tbl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5T16:45:08Z</dcterms:created>
  <dcterms:modified xsi:type="dcterms:W3CDTF">2023-05-05T16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